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77F2" w:rsidRPr="00C708AE" w:rsidRDefault="009677F2">
      <w:pPr>
        <w:rPr>
          <w:color w:val="000000" w:themeColor="text1"/>
          <w:sz w:val="4"/>
        </w:rPr>
      </w:pP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85"/>
        <w:gridCol w:w="497"/>
        <w:gridCol w:w="497"/>
        <w:gridCol w:w="497"/>
        <w:gridCol w:w="503"/>
        <w:gridCol w:w="497"/>
        <w:gridCol w:w="497"/>
        <w:gridCol w:w="497"/>
        <w:gridCol w:w="503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4"/>
        <w:gridCol w:w="498"/>
        <w:gridCol w:w="498"/>
        <w:gridCol w:w="498"/>
        <w:gridCol w:w="501"/>
      </w:tblGrid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bookmarkStart w:id="0" w:name="_Hlk513224768"/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  <w:bookmarkStart w:id="1" w:name="_GoBack"/>
            <w:bookmarkEnd w:id="1"/>
          </w:p>
        </w:tc>
        <w:tc>
          <w:tcPr>
            <w:tcW w:w="4297" w:type="pct"/>
            <w:gridSpan w:val="28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8</w:t>
            </w: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ugust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Septem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cto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November</w:t>
            </w:r>
          </w:p>
        </w:tc>
        <w:tc>
          <w:tcPr>
            <w:tcW w:w="614" w:type="pct"/>
            <w:gridSpan w:val="4"/>
          </w:tcPr>
          <w:p w:rsidR="00F97F8A" w:rsidRPr="00C708AE" w:rsidRDefault="00F97F8A" w:rsidP="00F97F8A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December</w:t>
            </w: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bookmarkEnd w:id="0"/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view Work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search</w:t>
            </w: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Publication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 &amp; 7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5F63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Research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5F63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8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Publication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B51A7A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8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Year</w:t>
            </w:r>
          </w:p>
        </w:tc>
        <w:tc>
          <w:tcPr>
            <w:tcW w:w="4297" w:type="pct"/>
            <w:gridSpan w:val="28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19</w:t>
            </w: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onth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an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Februar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rch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April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May</w:t>
            </w:r>
          </w:p>
        </w:tc>
        <w:tc>
          <w:tcPr>
            <w:tcW w:w="614" w:type="pct"/>
            <w:gridSpan w:val="4"/>
          </w:tcPr>
          <w:p w:rsidR="00981EAF" w:rsidRPr="00C708AE" w:rsidRDefault="005C5D51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ne</w:t>
            </w:r>
          </w:p>
        </w:tc>
        <w:tc>
          <w:tcPr>
            <w:tcW w:w="614" w:type="pct"/>
            <w:gridSpan w:val="4"/>
          </w:tcPr>
          <w:p w:rsidR="00981EAF" w:rsidRPr="00C708AE" w:rsidRDefault="00F050D7" w:rsidP="00BF2DEF">
            <w:pPr>
              <w:jc w:val="center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July</w:t>
            </w: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eek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3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7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09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3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7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8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19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0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1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2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3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4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5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6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7</w:t>
            </w:r>
          </w:p>
        </w:tc>
        <w:tc>
          <w:tcPr>
            <w:tcW w:w="153" w:type="pct"/>
          </w:tcPr>
          <w:p w:rsidR="00981EAF" w:rsidRPr="00C708AE" w:rsidRDefault="00981EAF" w:rsidP="00BF2DEF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28</w:t>
            </w: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b/>
                <w:color w:val="000000" w:themeColor="text1"/>
                <w:sz w:val="26"/>
                <w:szCs w:val="26"/>
              </w:rPr>
              <w:t>Writing Up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1</w:t>
            </w: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2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3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4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5</w:t>
            </w: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6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7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8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97F8A" w:rsidRPr="00C708AE" w:rsidRDefault="00F97F8A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Chapter 9</w:t>
            </w: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97F8A" w:rsidRPr="00C708AE" w:rsidRDefault="00F97F8A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5C5D51" w:rsidRPr="00C708AE" w:rsidRDefault="005C5D51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Other parts</w:t>
            </w: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F050D7" w:rsidRPr="00C708AE" w:rsidRDefault="00F050D7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Wrap up</w:t>
            </w: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F050D7" w:rsidRPr="00C708AE" w:rsidRDefault="00F050D7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  <w:tr w:rsidR="00C708AE" w:rsidRPr="00C708AE" w:rsidTr="009677F2">
        <w:trPr>
          <w:jc w:val="center"/>
        </w:trPr>
        <w:tc>
          <w:tcPr>
            <w:tcW w:w="703" w:type="pct"/>
          </w:tcPr>
          <w:p w:rsidR="005C5D51" w:rsidRPr="00C708AE" w:rsidRDefault="005C5D51" w:rsidP="00C6562C">
            <w:pPr>
              <w:pStyle w:val="ListParagraph"/>
              <w:numPr>
                <w:ilvl w:val="0"/>
                <w:numId w:val="2"/>
              </w:numPr>
              <w:ind w:left="317" w:hanging="219"/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  <w:r w:rsidRPr="00C708AE">
              <w:rPr>
                <w:rFonts w:ascii="LM Roman 10" w:hAnsi="LM Roman 10"/>
                <w:color w:val="000000" w:themeColor="text1"/>
                <w:sz w:val="26"/>
                <w:szCs w:val="26"/>
              </w:rPr>
              <w:t>Proofreading</w:t>
            </w: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uto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  <w:shd w:val="clear" w:color="auto" w:fill="A6A6A6" w:themeFill="background1" w:themeFillShade="A6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  <w:tc>
          <w:tcPr>
            <w:tcW w:w="153" w:type="pct"/>
          </w:tcPr>
          <w:p w:rsidR="005C5D51" w:rsidRPr="00C708AE" w:rsidRDefault="005C5D51" w:rsidP="00C6562C">
            <w:pPr>
              <w:rPr>
                <w:rFonts w:ascii="LM Roman 10" w:hAnsi="LM Roman 10"/>
                <w:color w:val="000000" w:themeColor="text1"/>
                <w:sz w:val="26"/>
                <w:szCs w:val="26"/>
              </w:rPr>
            </w:pPr>
          </w:p>
        </w:tc>
      </w:tr>
    </w:tbl>
    <w:p w:rsidR="00227FD6" w:rsidRPr="00C708AE" w:rsidRDefault="00227FD6" w:rsidP="009677F2">
      <w:pPr>
        <w:spacing w:after="0"/>
        <w:rPr>
          <w:rFonts w:ascii="LM Roman 10" w:hAnsi="LM Roman 10"/>
          <w:color w:val="000000" w:themeColor="text1"/>
          <w:sz w:val="2"/>
        </w:rPr>
      </w:pPr>
    </w:p>
    <w:sectPr w:rsidR="00227FD6" w:rsidRPr="00C708AE" w:rsidSect="009677F2">
      <w:pgSz w:w="16838" w:h="11906" w:orient="landscape" w:code="9"/>
      <w:pgMar w:top="57" w:right="284" w:bottom="57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M Roman 10">
    <w:panose1 w:val="00000500000000000000"/>
    <w:charset w:val="00"/>
    <w:family w:val="auto"/>
    <w:pitch w:val="variable"/>
    <w:sig w:usb0="20000007" w:usb1="00000000" w:usb2="00000000" w:usb3="00000000" w:csb0="00000193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9B55EC"/>
    <w:multiLevelType w:val="hybridMultilevel"/>
    <w:tmpl w:val="22E65626"/>
    <w:lvl w:ilvl="0" w:tplc="80F26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03583E"/>
    <w:multiLevelType w:val="hybridMultilevel"/>
    <w:tmpl w:val="99361682"/>
    <w:lvl w:ilvl="0" w:tplc="9E521E7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0srQwsDCwNLE0NDJW0lEKTi0uzszPAykwrAUAi58CACwAAAA="/>
  </w:docVars>
  <w:rsids>
    <w:rsidRoot w:val="00656022"/>
    <w:rsid w:val="00216EC0"/>
    <w:rsid w:val="00227FD6"/>
    <w:rsid w:val="005C5D51"/>
    <w:rsid w:val="005F632C"/>
    <w:rsid w:val="00604E23"/>
    <w:rsid w:val="00656022"/>
    <w:rsid w:val="009677F2"/>
    <w:rsid w:val="00981EAF"/>
    <w:rsid w:val="00B51A7A"/>
    <w:rsid w:val="00C6562C"/>
    <w:rsid w:val="00C708AE"/>
    <w:rsid w:val="00D83842"/>
    <w:rsid w:val="00F050D7"/>
    <w:rsid w:val="00F9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4AABD"/>
  <w15:chartTrackingRefBased/>
  <w15:docId w15:val="{63E75BDD-9A87-4958-9AEF-97E69BBD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1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63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63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A7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A7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88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9</cp:revision>
  <cp:lastPrinted>2018-05-04T18:39:00Z</cp:lastPrinted>
  <dcterms:created xsi:type="dcterms:W3CDTF">2018-05-04T17:49:00Z</dcterms:created>
  <dcterms:modified xsi:type="dcterms:W3CDTF">2018-05-04T18:41:00Z</dcterms:modified>
</cp:coreProperties>
</file>